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YRA CA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Y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940 West Summerdale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NYRA.CARO@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0358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NN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